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3E2F1CA7" w:rsidR="00E63D9A" w:rsidRPr="000D62D8" w:rsidRDefault="005B0AD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Abdull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2221167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1ED578A3" w:rsidR="00E63D9A" w:rsidRPr="000D62D8" w:rsidRDefault="006567F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6567FC">
              <w:rPr>
                <w:bCs/>
                <w:color w:val="auto"/>
                <w:sz w:val="24"/>
                <w:szCs w:val="24"/>
              </w:rPr>
              <w:t>Ibrahim Eyad Aboulibdah</w:t>
            </w:r>
            <w:r w:rsidRPr="006567FC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Pr="006567FC">
              <w:rPr>
                <w:bCs/>
                <w:color w:val="auto"/>
                <w:sz w:val="24"/>
                <w:szCs w:val="24"/>
              </w:rPr>
              <w:t>202001803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3E718343" w:rsidR="00E63D9A" w:rsidRPr="000D62D8" w:rsidRDefault="00C0293E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293E">
              <w:rPr>
                <w:bCs/>
                <w:color w:val="auto"/>
                <w:sz w:val="24"/>
                <w:szCs w:val="24"/>
              </w:rPr>
              <w:t>Fahad Salem Al-Eida</w:t>
            </w:r>
            <w:r w:rsidRPr="00C0293E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Pr="00C0293E">
              <w:rPr>
                <w:bCs/>
                <w:color w:val="auto"/>
                <w:sz w:val="24"/>
                <w:szCs w:val="24"/>
              </w:rPr>
              <w:t>202010250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3A9C78DA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C0293E">
              <w:rPr>
                <w:bCs/>
                <w:color w:val="auto"/>
                <w:sz w:val="24"/>
                <w:szCs w:val="24"/>
              </w:rPr>
              <w:t>ma2211679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0293E" w:rsidRPr="00C0293E">
              <w:rPr>
                <w:bCs/>
                <w:color w:val="auto"/>
                <w:sz w:val="24"/>
                <w:szCs w:val="24"/>
              </w:rPr>
              <w:t>ia2001803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0293E" w:rsidRPr="00C0293E">
              <w:rPr>
                <w:bCs/>
                <w:color w:val="auto"/>
                <w:sz w:val="24"/>
                <w:szCs w:val="24"/>
              </w:rPr>
              <w:t>fa2010250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1DCA25F0" w:rsidR="00E63D9A" w:rsidRPr="000D62D8" w:rsidRDefault="006A0544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6A0544">
              <w:rPr>
                <w:sz w:val="28"/>
                <w:szCs w:val="28"/>
              </w:rPr>
              <w:t>https://github.com/WebProjectCMPS350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3554F66A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0415D5E0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45141A66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6AFC85DC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3EEF27A6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09E129CE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78B44485" w14:textId="319777CD" w:rsidR="00AF3F7D" w:rsidRDefault="00AF3F7D" w:rsidP="004C047D">
      <w:pPr>
        <w:spacing w:line="240" w:lineRule="auto"/>
        <w:ind w:firstLine="347"/>
        <w:jc w:val="left"/>
      </w:pPr>
      <w:r>
        <w:t>Our proposed platform is QU Student Management System, a web-based application designed to streamline academic and administrative tasks for Qatar University students, instructors, and administrators. The system provides a centralized interface for course management, class scheduling, student enrollment, and grade tracking</w:t>
      </w:r>
      <w:r w:rsidR="00DD075A">
        <w:t>, and all the 6 requested use cases</w:t>
      </w:r>
      <w:r w:rsidR="00260C05">
        <w:t>.</w:t>
      </w:r>
    </w:p>
    <w:p w14:paraId="36B5957B" w14:textId="77777777" w:rsidR="00AF3F7D" w:rsidRDefault="00AF3F7D" w:rsidP="00AF3F7D">
      <w:pPr>
        <w:spacing w:line="240" w:lineRule="auto"/>
        <w:jc w:val="left"/>
      </w:pPr>
    </w:p>
    <w:p w14:paraId="6F347090" w14:textId="73D16AE1" w:rsidR="00AF3F7D" w:rsidRDefault="00AF3F7D" w:rsidP="00AF3F7D">
      <w:pPr>
        <w:spacing w:line="240" w:lineRule="auto"/>
        <w:jc w:val="left"/>
      </w:pPr>
      <w:r>
        <w:t>The platform supports multiple user roles:</w:t>
      </w:r>
    </w:p>
    <w:p w14:paraId="49CF3F32" w14:textId="77777777" w:rsidR="00AF3F7D" w:rsidRDefault="00AF3F7D" w:rsidP="00AF3F7D">
      <w:pPr>
        <w:spacing w:line="240" w:lineRule="auto"/>
        <w:jc w:val="left"/>
      </w:pPr>
    </w:p>
    <w:p w14:paraId="6C1B6E46" w14:textId="38815344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 xml:space="preserve">Students can </w:t>
      </w:r>
      <w:r w:rsidR="00260C05">
        <w:t>see</w:t>
      </w:r>
      <w:r>
        <w:t xml:space="preserve"> available courses and classes, enroll in them, and view their grades</w:t>
      </w:r>
      <w:r w:rsidR="00260C05">
        <w:t xml:space="preserve"> and learning path</w:t>
      </w:r>
      <w:r>
        <w:t>.</w:t>
      </w:r>
    </w:p>
    <w:p w14:paraId="23009F57" w14:textId="593E381A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Instructors can manage the classes they teach, validate and submit student grades.</w:t>
      </w:r>
    </w:p>
    <w:p w14:paraId="69EDA4CB" w14:textId="2CD26F65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Administrators</w:t>
      </w:r>
      <w:r w:rsidR="00260C05">
        <w:t xml:space="preserve"> can browse the classes or courses</w:t>
      </w:r>
      <w:r w:rsidR="00070A3C">
        <w:t xml:space="preserve"> separately</w:t>
      </w:r>
      <w:r w:rsidR="00260C05">
        <w:t>; they can filter them based on their status and category. They also</w:t>
      </w:r>
      <w:r>
        <w:t xml:space="preserve"> </w:t>
      </w:r>
      <w:r w:rsidR="00260C05">
        <w:t>can approve class/courses, cancel them, or create a new course/class</w:t>
      </w:r>
      <w:r>
        <w:t>.</w:t>
      </w:r>
    </w:p>
    <w:p w14:paraId="5CD7F7EE" w14:textId="60D4EB30" w:rsidR="00AF3F7D" w:rsidRDefault="00260C05" w:rsidP="00260C05">
      <w:pPr>
        <w:spacing w:line="240" w:lineRule="auto"/>
        <w:ind w:left="20"/>
        <w:jc w:val="left"/>
      </w:pPr>
      <w:r>
        <w:t>Each of these three roles can search among their displayed courses/classes either by name or category.</w:t>
      </w:r>
    </w:p>
    <w:p w14:paraId="27BA220D" w14:textId="6740DA37" w:rsidR="00260C05" w:rsidRDefault="00260C05" w:rsidP="00260C05">
      <w:pPr>
        <w:spacing w:line="240" w:lineRule="auto"/>
        <w:ind w:left="20"/>
        <w:jc w:val="left"/>
      </w:pPr>
    </w:p>
    <w:p w14:paraId="273C504E" w14:textId="2BC37B86" w:rsidR="00C26509" w:rsidRDefault="00AF3F7D" w:rsidP="004C047D">
      <w:pPr>
        <w:spacing w:line="240" w:lineRule="auto"/>
        <w:ind w:firstLine="347"/>
        <w:jc w:val="left"/>
      </w:pPr>
      <w:r>
        <w:t xml:space="preserve">The platform focuses on usability, clarity, and security, ensuring each user role interacts only with relevant functionalities. With a clean interface and responsive design, the system aims to enhance </w:t>
      </w:r>
      <w:r w:rsidR="00C624B3">
        <w:t>educational</w:t>
      </w:r>
      <w:r>
        <w:t xml:space="preserve"> experience and improve operational efficiency across departments.</w:t>
      </w:r>
    </w:p>
    <w:p w14:paraId="66ECE5D8" w14:textId="3B36F5D5" w:rsidR="00C82806" w:rsidRDefault="00C82806" w:rsidP="00AF3F7D">
      <w:pPr>
        <w:pStyle w:val="Heading1"/>
        <w:numPr>
          <w:ilvl w:val="0"/>
          <w:numId w:val="0"/>
        </w:numPr>
        <w:spacing w:before="240" w:after="120"/>
        <w:ind w:left="357"/>
      </w:pPr>
      <w:r w:rsidRPr="00C82806">
        <w:t>Application Design</w:t>
      </w:r>
    </w:p>
    <w:p w14:paraId="18A8CD0C" w14:textId="7029B03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46415C4A" w14:textId="4681B44F" w:rsidR="00430275" w:rsidRPr="00430275" w:rsidRDefault="00E645B2" w:rsidP="00430275">
      <w:r>
        <w:rPr>
          <w:noProof/>
        </w:rPr>
        <w:drawing>
          <wp:anchor distT="0" distB="0" distL="114300" distR="114300" simplePos="0" relativeHeight="251658240" behindDoc="0" locked="0" layoutInCell="1" allowOverlap="1" wp14:anchorId="54B253DA" wp14:editId="22BBA00E">
            <wp:simplePos x="0" y="0"/>
            <wp:positionH relativeFrom="margin">
              <wp:posOffset>252095</wp:posOffset>
            </wp:positionH>
            <wp:positionV relativeFrom="paragraph">
              <wp:posOffset>302260</wp:posOffset>
            </wp:positionV>
            <wp:extent cx="4729480" cy="4380865"/>
            <wp:effectExtent l="0" t="0" r="0" b="635"/>
            <wp:wrapTopAndBottom/>
            <wp:docPr id="420354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480" cy="438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BC2E3" w14:textId="50C8813F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54C16E95" w:rsidR="00ED57D6" w:rsidRDefault="006559F9" w:rsidP="00ED57D6">
      <w:r>
        <w:rPr>
          <w:noProof/>
        </w:rPr>
        <w:drawing>
          <wp:anchor distT="0" distB="0" distL="114300" distR="114300" simplePos="0" relativeHeight="251659264" behindDoc="0" locked="0" layoutInCell="1" allowOverlap="1" wp14:anchorId="141E0748" wp14:editId="4E047A01">
            <wp:simplePos x="0" y="0"/>
            <wp:positionH relativeFrom="margin">
              <wp:posOffset>297408</wp:posOffset>
            </wp:positionH>
            <wp:positionV relativeFrom="paragraph">
              <wp:posOffset>200982</wp:posOffset>
            </wp:positionV>
            <wp:extent cx="6359525" cy="4072255"/>
            <wp:effectExtent l="0" t="0" r="3175" b="4445"/>
            <wp:wrapTopAndBottom/>
            <wp:docPr id="46047931" name="Picture 3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47931" name="Picture 3" descr="A diagram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9525" cy="407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C32BF4" w14:textId="1ECA5F94" w:rsidR="00EE163F" w:rsidRDefault="006559F9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 </w:t>
      </w:r>
      <w:r w:rsidR="00400B37" w:rsidRPr="00400B37">
        <w:t xml:space="preserve">Web API class </w:t>
      </w:r>
    </w:p>
    <w:p w14:paraId="54C80BBE" w14:textId="62572072" w:rsidR="00ED57D6" w:rsidRDefault="00E645B2" w:rsidP="00ED57D6">
      <w:r>
        <w:rPr>
          <w:noProof/>
        </w:rPr>
        <w:drawing>
          <wp:inline distT="0" distB="0" distL="0" distR="0" wp14:anchorId="666A281A" wp14:editId="648F23A3">
            <wp:extent cx="6851015" cy="4169410"/>
            <wp:effectExtent l="0" t="0" r="6985" b="2540"/>
            <wp:docPr id="4767163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015" cy="416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2FB8EEF2" w14:textId="2E213219" w:rsidR="00E645B2" w:rsidRPr="00E645B2" w:rsidRDefault="00E645B2" w:rsidP="00E645B2">
      <w:r>
        <w:t>All of them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6CFB7DD6" w14:textId="2B75D82A" w:rsidR="00E645B2" w:rsidRPr="00E645B2" w:rsidRDefault="00E645B2" w:rsidP="00E645B2">
      <w:r>
        <w:t>None</w:t>
      </w:r>
    </w:p>
    <w:p w14:paraId="408A8028" w14:textId="77777777" w:rsidR="008653B4" w:rsidRPr="008653B4" w:rsidRDefault="008653B4" w:rsidP="008653B4"/>
    <w:p w14:paraId="4B5B5E7F" w14:textId="36542694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D52C3F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26F24377" w14:textId="19E9AB07" w:rsidR="00F56397" w:rsidRPr="00F56397" w:rsidRDefault="00F56397" w:rsidP="00F56397">
      <w:r>
        <w:rPr>
          <w:noProof/>
        </w:rPr>
        <w:drawing>
          <wp:inline distT="0" distB="0" distL="0" distR="0" wp14:anchorId="449E1711" wp14:editId="618E9812">
            <wp:extent cx="4905954" cy="2746260"/>
            <wp:effectExtent l="0" t="0" r="0" b="0"/>
            <wp:docPr id="1736406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241" cy="2753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073C6" wp14:editId="1C0D58A3">
            <wp:extent cx="4926403" cy="3148717"/>
            <wp:effectExtent l="0" t="0" r="7620" b="0"/>
            <wp:docPr id="61952387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026" cy="315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7E0B47B0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  <w:r w:rsidR="00212FE6">
        <w:t>:</w:t>
      </w:r>
      <w:r w:rsidR="00212FE6">
        <w:br/>
        <w:t>Display All classes/courses</w:t>
      </w:r>
      <w:r w:rsidR="00350511">
        <w:t>:</w:t>
      </w:r>
    </w:p>
    <w:p w14:paraId="4CC72ABC" w14:textId="77777777" w:rsidR="00387C7C" w:rsidRDefault="00387C7C" w:rsidP="00387C7C"/>
    <w:p w14:paraId="37003235" w14:textId="43FFA97C" w:rsidR="00387C7C" w:rsidRPr="00387C7C" w:rsidRDefault="00387C7C" w:rsidP="00387C7C">
      <w:r>
        <w:rPr>
          <w:noProof/>
        </w:rPr>
        <w:lastRenderedPageBreak/>
        <w:drawing>
          <wp:inline distT="0" distB="0" distL="0" distR="0" wp14:anchorId="656B2F34" wp14:editId="6455A09E">
            <wp:extent cx="4749800" cy="9144000"/>
            <wp:effectExtent l="0" t="0" r="0" b="0"/>
            <wp:docPr id="16386559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9070C" w14:textId="37A27147" w:rsidR="00EC682C" w:rsidRDefault="00EC682C" w:rsidP="00EC682C"/>
    <w:p w14:paraId="6E6CE543" w14:textId="0B994222" w:rsidR="00173447" w:rsidRDefault="00173447" w:rsidP="00EC682C"/>
    <w:p w14:paraId="744E73E5" w14:textId="77777777" w:rsidR="00173447" w:rsidRDefault="00173447" w:rsidP="00EC682C"/>
    <w:p w14:paraId="3EC40F96" w14:textId="250DA9C1" w:rsidR="00173447" w:rsidRDefault="00173447" w:rsidP="00EC682C">
      <w:r>
        <w:t>Search for courses:</w:t>
      </w:r>
    </w:p>
    <w:p w14:paraId="6CD37595" w14:textId="118AB68C" w:rsidR="00173447" w:rsidRDefault="00173447" w:rsidP="00EC682C"/>
    <w:p w14:paraId="465C1FC0" w14:textId="4DAAA00B" w:rsidR="00173447" w:rsidRDefault="00387C7C" w:rsidP="00EC682C">
      <w:r>
        <w:rPr>
          <w:noProof/>
        </w:rPr>
        <w:drawing>
          <wp:inline distT="0" distB="0" distL="0" distR="0" wp14:anchorId="344C6BBF" wp14:editId="376C37EF">
            <wp:extent cx="6845300" cy="6991350"/>
            <wp:effectExtent l="0" t="0" r="0" b="0"/>
            <wp:docPr id="122793074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1AFD2" w14:textId="1189C213" w:rsidR="00173447" w:rsidRDefault="00173447" w:rsidP="00EC682C"/>
    <w:p w14:paraId="5C8F34DE" w14:textId="77777777" w:rsidR="00173447" w:rsidRDefault="00173447" w:rsidP="00EC682C"/>
    <w:p w14:paraId="057E8335" w14:textId="35231DEF" w:rsidR="00173447" w:rsidRPr="00EC682C" w:rsidRDefault="00387C7C" w:rsidP="00EC682C">
      <w:r>
        <w:rPr>
          <w:noProof/>
        </w:rPr>
        <w:lastRenderedPageBreak/>
        <w:drawing>
          <wp:inline distT="0" distB="0" distL="0" distR="0" wp14:anchorId="23969168" wp14:editId="70603020">
            <wp:extent cx="6845300" cy="6991350"/>
            <wp:effectExtent l="0" t="0" r="0" b="0"/>
            <wp:docPr id="11117233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FF20D" w14:textId="06352250" w:rsidR="00EE163F" w:rsidRDefault="00E30177" w:rsidP="00EE163F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CBB6767" wp14:editId="267556D3">
            <wp:simplePos x="0" y="0"/>
            <wp:positionH relativeFrom="column">
              <wp:posOffset>3054350</wp:posOffset>
            </wp:positionH>
            <wp:positionV relativeFrom="paragraph">
              <wp:posOffset>3919220</wp:posOffset>
            </wp:positionV>
            <wp:extent cx="2413000" cy="3433445"/>
            <wp:effectExtent l="0" t="0" r="6350" b="0"/>
            <wp:wrapTopAndBottom/>
            <wp:docPr id="1663699596" name="Picture 15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699596" name="Picture 15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343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9777F8D" wp14:editId="5C04FCEB">
            <wp:simplePos x="0" y="0"/>
            <wp:positionH relativeFrom="column">
              <wp:posOffset>2882900</wp:posOffset>
            </wp:positionH>
            <wp:positionV relativeFrom="paragraph">
              <wp:posOffset>260350</wp:posOffset>
            </wp:positionV>
            <wp:extent cx="2409190" cy="3477895"/>
            <wp:effectExtent l="0" t="0" r="0" b="8255"/>
            <wp:wrapTopAndBottom/>
            <wp:docPr id="174490652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347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9522A65" wp14:editId="45DA64AF">
            <wp:simplePos x="0" y="0"/>
            <wp:positionH relativeFrom="margin">
              <wp:align>left</wp:align>
            </wp:positionH>
            <wp:positionV relativeFrom="paragraph">
              <wp:posOffset>3891915</wp:posOffset>
            </wp:positionV>
            <wp:extent cx="2392045" cy="3549650"/>
            <wp:effectExtent l="0" t="0" r="8255" b="0"/>
            <wp:wrapTopAndBottom/>
            <wp:docPr id="109611658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921" cy="3551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1CE7B5BA" wp14:editId="6C8208D6">
            <wp:simplePos x="0" y="0"/>
            <wp:positionH relativeFrom="column">
              <wp:posOffset>-12700</wp:posOffset>
            </wp:positionH>
            <wp:positionV relativeFrom="paragraph">
              <wp:posOffset>247650</wp:posOffset>
            </wp:positionV>
            <wp:extent cx="2495550" cy="3446145"/>
            <wp:effectExtent l="0" t="0" r="0" b="1905"/>
            <wp:wrapTopAndBottom/>
            <wp:docPr id="80293931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344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1D30">
        <w:t>Use case 3</w:t>
      </w:r>
    </w:p>
    <w:p w14:paraId="04B42646" w14:textId="5F920E3A" w:rsidR="00173447" w:rsidRDefault="00173447" w:rsidP="00173447"/>
    <w:p w14:paraId="4CC94091" w14:textId="77777777" w:rsidR="00E30177" w:rsidRDefault="00E30177" w:rsidP="00173447"/>
    <w:p w14:paraId="2EB8114E" w14:textId="77777777" w:rsidR="00E30177" w:rsidRPr="00173447" w:rsidRDefault="00E30177" w:rsidP="00173447"/>
    <w:p w14:paraId="7D4594D7" w14:textId="738DF7D2" w:rsidR="00EE163F" w:rsidRDefault="00A81BC9" w:rsidP="00EE163F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48085CB" wp14:editId="497E9F07">
            <wp:simplePos x="0" y="0"/>
            <wp:positionH relativeFrom="column">
              <wp:posOffset>495300</wp:posOffset>
            </wp:positionH>
            <wp:positionV relativeFrom="paragraph">
              <wp:posOffset>316865</wp:posOffset>
            </wp:positionV>
            <wp:extent cx="4499348" cy="7924800"/>
            <wp:effectExtent l="0" t="0" r="0" b="0"/>
            <wp:wrapTopAndBottom/>
            <wp:docPr id="6662591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348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D30">
        <w:t>Use case 4</w:t>
      </w:r>
    </w:p>
    <w:p w14:paraId="65B164A6" w14:textId="6DD3E872" w:rsidR="00294BFB" w:rsidRDefault="00D11D30" w:rsidP="00294BFB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7F185295" w14:textId="36168939" w:rsidR="00062D9D" w:rsidRDefault="006C62D7" w:rsidP="00062D9D">
      <w:r>
        <w:t>Show classes:</w:t>
      </w:r>
    </w:p>
    <w:p w14:paraId="1F4094B3" w14:textId="43CD27DC" w:rsidR="00062D9D" w:rsidRDefault="00062D9D" w:rsidP="00062D9D"/>
    <w:p w14:paraId="7E00F2DD" w14:textId="307EF86B" w:rsidR="00062D9D" w:rsidRDefault="00EF1AF9" w:rsidP="00062D9D">
      <w:r>
        <w:rPr>
          <w:noProof/>
        </w:rPr>
        <w:drawing>
          <wp:inline distT="0" distB="0" distL="0" distR="0" wp14:anchorId="024C32DA" wp14:editId="68339E54">
            <wp:extent cx="6845300" cy="3829050"/>
            <wp:effectExtent l="0" t="0" r="0" b="0"/>
            <wp:docPr id="11257669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B60DE" w14:textId="4869BEB5" w:rsidR="00FD57C9" w:rsidRDefault="00FD57C9" w:rsidP="00062D9D"/>
    <w:p w14:paraId="153BE3C8" w14:textId="6030FC08" w:rsidR="00EF1AF9" w:rsidRPr="00062D9D" w:rsidRDefault="00BD6040" w:rsidP="00062D9D">
      <w:r>
        <w:rPr>
          <w:noProof/>
        </w:rPr>
        <w:drawing>
          <wp:anchor distT="0" distB="0" distL="114300" distR="114300" simplePos="0" relativeHeight="251665408" behindDoc="0" locked="0" layoutInCell="1" allowOverlap="1" wp14:anchorId="74FDA991" wp14:editId="5241ACAD">
            <wp:simplePos x="0" y="0"/>
            <wp:positionH relativeFrom="margin">
              <wp:align>left</wp:align>
            </wp:positionH>
            <wp:positionV relativeFrom="paragraph">
              <wp:posOffset>195580</wp:posOffset>
            </wp:positionV>
            <wp:extent cx="5415915" cy="3027680"/>
            <wp:effectExtent l="0" t="0" r="0" b="1270"/>
            <wp:wrapTopAndBottom/>
            <wp:docPr id="52000771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915" cy="302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1AF9">
        <w:t>Show Courses:</w:t>
      </w:r>
    </w:p>
    <w:p w14:paraId="1FC584C2" w14:textId="392EDD77" w:rsidR="00BD6040" w:rsidRDefault="00BD6040" w:rsidP="00BD6040"/>
    <w:p w14:paraId="271ED8B5" w14:textId="17D936C7" w:rsidR="00BD6040" w:rsidRDefault="00BD6040" w:rsidP="00BD6040">
      <w:r>
        <w:t>Filter By category:</w:t>
      </w:r>
    </w:p>
    <w:p w14:paraId="2AE0A170" w14:textId="77777777" w:rsidR="00BD6040" w:rsidRDefault="00BD6040" w:rsidP="00BD6040"/>
    <w:p w14:paraId="7774F186" w14:textId="4C9EA6D9" w:rsidR="00BD6040" w:rsidRDefault="00BD6040" w:rsidP="00BD6040">
      <w:r>
        <w:rPr>
          <w:noProof/>
        </w:rPr>
        <w:lastRenderedPageBreak/>
        <w:drawing>
          <wp:inline distT="0" distB="0" distL="0" distR="0" wp14:anchorId="26621DB9" wp14:editId="2202485C">
            <wp:extent cx="6846570" cy="4554220"/>
            <wp:effectExtent l="0" t="0" r="0" b="0"/>
            <wp:docPr id="7284297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55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50CEA" w14:textId="77777777" w:rsidR="00BD6040" w:rsidRDefault="00BD6040" w:rsidP="00BD6040"/>
    <w:p w14:paraId="42D1460E" w14:textId="77777777" w:rsidR="00BD6040" w:rsidRDefault="00BD6040" w:rsidP="00BD6040"/>
    <w:p w14:paraId="5A206367" w14:textId="220DBE40" w:rsidR="00BD6040" w:rsidRDefault="00BD6040" w:rsidP="00BD6040">
      <w:pPr>
        <w:jc w:val="left"/>
      </w:pPr>
      <w:r>
        <w:t>Filter By status:</w:t>
      </w:r>
      <w:r>
        <w:br/>
      </w:r>
    </w:p>
    <w:p w14:paraId="41E78C83" w14:textId="688597F0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0DAE7F41" wp14:editId="5E47AB55">
            <wp:extent cx="5146797" cy="5750169"/>
            <wp:effectExtent l="0" t="0" r="0" b="3175"/>
            <wp:docPr id="77580095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823" cy="5752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13737" w14:textId="77777777" w:rsidR="00BD6040" w:rsidRDefault="00BD6040" w:rsidP="00BD6040">
      <w:pPr>
        <w:jc w:val="left"/>
      </w:pPr>
    </w:p>
    <w:p w14:paraId="001CB0CA" w14:textId="33942EEB" w:rsidR="00BD6040" w:rsidRDefault="00BD6040" w:rsidP="00BD6040">
      <w:pPr>
        <w:jc w:val="left"/>
      </w:pPr>
      <w:r>
        <w:lastRenderedPageBreak/>
        <w:t>Filter by both:</w:t>
      </w:r>
      <w:r>
        <w:br/>
      </w:r>
      <w:r>
        <w:br/>
      </w:r>
      <w:r>
        <w:rPr>
          <w:noProof/>
        </w:rPr>
        <w:drawing>
          <wp:inline distT="0" distB="0" distL="0" distR="0" wp14:anchorId="5BC3E55A" wp14:editId="425AE1C6">
            <wp:extent cx="6858000" cy="6061075"/>
            <wp:effectExtent l="0" t="0" r="0" b="0"/>
            <wp:docPr id="213234336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06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245D2" w14:textId="77777777" w:rsidR="00BD6040" w:rsidRDefault="00BD6040" w:rsidP="00BD6040">
      <w:pPr>
        <w:jc w:val="left"/>
      </w:pPr>
    </w:p>
    <w:p w14:paraId="2E6151FF" w14:textId="1FC6765A" w:rsidR="00BD6040" w:rsidRDefault="00BD6040" w:rsidP="00BD6040">
      <w:pPr>
        <w:jc w:val="left"/>
      </w:pPr>
      <w:r>
        <w:t>Filter by both with search:</w:t>
      </w:r>
    </w:p>
    <w:p w14:paraId="599614EC" w14:textId="77777777" w:rsidR="00BD6040" w:rsidRDefault="00BD6040" w:rsidP="00BD6040">
      <w:pPr>
        <w:jc w:val="left"/>
      </w:pPr>
    </w:p>
    <w:p w14:paraId="33D4E34A" w14:textId="6D027654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7E2B26AE" wp14:editId="7919C75F">
            <wp:extent cx="6863715" cy="4665980"/>
            <wp:effectExtent l="0" t="0" r="0" b="1270"/>
            <wp:docPr id="48904729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715" cy="466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F1FDF" w14:textId="77777777" w:rsidR="00BD6040" w:rsidRDefault="00BD6040" w:rsidP="00BD6040">
      <w:pPr>
        <w:jc w:val="left"/>
      </w:pPr>
    </w:p>
    <w:p w14:paraId="0E2F4897" w14:textId="33F765E5" w:rsidR="00BD6040" w:rsidRDefault="00BD6040" w:rsidP="00BD6040">
      <w:pPr>
        <w:jc w:val="left"/>
      </w:pPr>
      <w:r>
        <w:t>Create Class:</w:t>
      </w:r>
    </w:p>
    <w:p w14:paraId="49D4EB68" w14:textId="77777777" w:rsidR="00BD6040" w:rsidRDefault="00BD6040" w:rsidP="00BD6040">
      <w:pPr>
        <w:jc w:val="left"/>
      </w:pPr>
    </w:p>
    <w:p w14:paraId="29D84FDE" w14:textId="114C0370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6A13CD5E" wp14:editId="31E3F573">
            <wp:extent cx="6863715" cy="4507230"/>
            <wp:effectExtent l="0" t="0" r="0" b="7620"/>
            <wp:docPr id="43119747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715" cy="450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D10EB" w14:textId="77777777" w:rsidR="00BD6040" w:rsidRDefault="00BD6040" w:rsidP="00BD6040">
      <w:pPr>
        <w:jc w:val="left"/>
      </w:pPr>
    </w:p>
    <w:p w14:paraId="2E74F93A" w14:textId="7A536FE4" w:rsidR="00BD6040" w:rsidRDefault="00BD6040" w:rsidP="00BD6040">
      <w:pPr>
        <w:jc w:val="left"/>
      </w:pPr>
      <w:r>
        <w:t>Create a new course:</w:t>
      </w:r>
    </w:p>
    <w:p w14:paraId="6E41CA85" w14:textId="77777777" w:rsidR="00BD6040" w:rsidRDefault="00BD6040" w:rsidP="00BD6040">
      <w:pPr>
        <w:jc w:val="left"/>
      </w:pPr>
    </w:p>
    <w:p w14:paraId="30776F9F" w14:textId="50C4F482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1329B412" wp14:editId="2EE4F060">
            <wp:extent cx="6846570" cy="6142990"/>
            <wp:effectExtent l="0" t="0" r="0" b="0"/>
            <wp:docPr id="24568640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614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4ACE7" w14:textId="77777777" w:rsidR="00017D07" w:rsidRDefault="00017D07" w:rsidP="00BD6040">
      <w:pPr>
        <w:jc w:val="left"/>
      </w:pPr>
    </w:p>
    <w:p w14:paraId="19FA7FB9" w14:textId="6AE68D5D" w:rsidR="00017D07" w:rsidRDefault="00017D07" w:rsidP="00BD6040">
      <w:pPr>
        <w:jc w:val="left"/>
      </w:pPr>
      <w:r>
        <w:rPr>
          <w:noProof/>
        </w:rPr>
        <w:lastRenderedPageBreak/>
        <w:drawing>
          <wp:inline distT="0" distB="0" distL="0" distR="0" wp14:anchorId="36CD5FCC" wp14:editId="6716A5E1">
            <wp:extent cx="6846570" cy="3827780"/>
            <wp:effectExtent l="0" t="0" r="0" b="1270"/>
            <wp:docPr id="174347725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FE77B" w14:textId="77777777" w:rsidR="00017D07" w:rsidRDefault="00017D07" w:rsidP="00BD6040">
      <w:pPr>
        <w:jc w:val="left"/>
      </w:pPr>
    </w:p>
    <w:p w14:paraId="7D3770FF" w14:textId="77777777" w:rsidR="00017D07" w:rsidRDefault="00017D07" w:rsidP="00BD6040">
      <w:pPr>
        <w:jc w:val="left"/>
      </w:pPr>
      <w:r>
        <w:t>After canceling:</w:t>
      </w:r>
      <w:r>
        <w:rPr>
          <w:noProof/>
        </w:rPr>
        <w:drawing>
          <wp:inline distT="0" distB="0" distL="0" distR="0" wp14:anchorId="545457FC" wp14:editId="5A03FA9C">
            <wp:extent cx="6846570" cy="3827780"/>
            <wp:effectExtent l="0" t="0" r="0" b="1270"/>
            <wp:docPr id="160699853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821AE" w14:textId="77777777" w:rsidR="00017D07" w:rsidRDefault="00017D07" w:rsidP="00BD6040">
      <w:pPr>
        <w:jc w:val="left"/>
      </w:pPr>
    </w:p>
    <w:p w14:paraId="242B5048" w14:textId="77777777" w:rsidR="00017D07" w:rsidRDefault="00017D07" w:rsidP="00BD6040">
      <w:pPr>
        <w:jc w:val="left"/>
      </w:pPr>
    </w:p>
    <w:p w14:paraId="611BF445" w14:textId="77777777" w:rsidR="00017D07" w:rsidRDefault="00017D07" w:rsidP="00BD6040">
      <w:pPr>
        <w:jc w:val="left"/>
      </w:pPr>
      <w:r>
        <w:t>Approving a class:</w:t>
      </w:r>
    </w:p>
    <w:p w14:paraId="55AC8D98" w14:textId="77777777" w:rsidR="00017D07" w:rsidRDefault="00017D07" w:rsidP="00BD6040">
      <w:pPr>
        <w:jc w:val="left"/>
      </w:pPr>
    </w:p>
    <w:p w14:paraId="4CEB3796" w14:textId="77777777" w:rsidR="00017D07" w:rsidRDefault="00017D07" w:rsidP="00BD6040">
      <w:pPr>
        <w:jc w:val="left"/>
      </w:pPr>
      <w:r>
        <w:rPr>
          <w:noProof/>
        </w:rPr>
        <w:drawing>
          <wp:inline distT="0" distB="0" distL="0" distR="0" wp14:anchorId="71BFC7E1" wp14:editId="574B80FD">
            <wp:extent cx="4525010" cy="6259830"/>
            <wp:effectExtent l="0" t="0" r="8890" b="7620"/>
            <wp:docPr id="830715156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010" cy="625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E85F3" w14:textId="77777777" w:rsidR="00017D07" w:rsidRDefault="00017D07" w:rsidP="00BD6040">
      <w:pPr>
        <w:jc w:val="left"/>
      </w:pPr>
    </w:p>
    <w:p w14:paraId="38946E72" w14:textId="4FB6CBC8" w:rsidR="00017D07" w:rsidRDefault="00017D07" w:rsidP="00BD6040">
      <w:pPr>
        <w:jc w:val="left"/>
      </w:pPr>
      <w:r>
        <w:rPr>
          <w:noProof/>
        </w:rPr>
        <w:lastRenderedPageBreak/>
        <w:drawing>
          <wp:inline distT="0" distB="0" distL="0" distR="0" wp14:anchorId="1F77524C" wp14:editId="48C401B2">
            <wp:extent cx="4542790" cy="6137275"/>
            <wp:effectExtent l="0" t="0" r="0" b="0"/>
            <wp:docPr id="14517108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790" cy="613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36841AAA" wp14:editId="3B3086F9">
            <wp:extent cx="4507230" cy="6313170"/>
            <wp:effectExtent l="0" t="0" r="7620" b="0"/>
            <wp:docPr id="18394609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230" cy="631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49BB2" w14:textId="77777777" w:rsidR="00017D07" w:rsidRPr="00BD6040" w:rsidRDefault="00017D07" w:rsidP="00BD6040">
      <w:pPr>
        <w:jc w:val="left"/>
      </w:pPr>
    </w:p>
    <w:p w14:paraId="128EF03C" w14:textId="32B4A2E1" w:rsidR="00294BFB" w:rsidRDefault="00294BFB" w:rsidP="00294BFB">
      <w:pPr>
        <w:pStyle w:val="Heading1"/>
        <w:numPr>
          <w:ilvl w:val="0"/>
          <w:numId w:val="0"/>
        </w:numPr>
        <w:spacing w:before="240" w:after="120"/>
        <w:ind w:left="360"/>
      </w:pPr>
      <w:r>
        <w:t xml:space="preserve">3.6 </w:t>
      </w:r>
      <w:r>
        <w:t xml:space="preserve">Use case </w:t>
      </w:r>
      <w:r>
        <w:t>6</w:t>
      </w:r>
      <w:r w:rsidR="00017D07">
        <w:t>:</w:t>
      </w:r>
    </w:p>
    <w:p w14:paraId="6D968338" w14:textId="77777777" w:rsidR="00017D07" w:rsidRDefault="00017D07" w:rsidP="00017D07"/>
    <w:p w14:paraId="056C5DFE" w14:textId="1D79EEF2" w:rsidR="00017D07" w:rsidRDefault="00017D07" w:rsidP="00017D07">
      <w:r>
        <w:t>View instructor classes:</w:t>
      </w:r>
    </w:p>
    <w:p w14:paraId="00E6AE9E" w14:textId="77777777" w:rsidR="00017D07" w:rsidRDefault="00017D07" w:rsidP="00017D07"/>
    <w:p w14:paraId="341A16F6" w14:textId="0E3376E7" w:rsidR="00017D07" w:rsidRDefault="00017D07" w:rsidP="00017D07">
      <w:r>
        <w:rPr>
          <w:noProof/>
        </w:rPr>
        <w:lastRenderedPageBreak/>
        <w:drawing>
          <wp:inline distT="0" distB="0" distL="0" distR="0" wp14:anchorId="3ABAFE1B" wp14:editId="6C90E87A">
            <wp:extent cx="6846570" cy="6992620"/>
            <wp:effectExtent l="0" t="0" r="0" b="0"/>
            <wp:docPr id="136966577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699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F5D5A" w14:textId="77777777" w:rsidR="00017D07" w:rsidRDefault="00017D07" w:rsidP="00017D07"/>
    <w:p w14:paraId="03BFCE1B" w14:textId="77777777" w:rsidR="00017D07" w:rsidRDefault="00017D07" w:rsidP="00017D07"/>
    <w:p w14:paraId="2C94936A" w14:textId="376BA479" w:rsidR="00017D07" w:rsidRDefault="00017D07" w:rsidP="00017D07">
      <w:r>
        <w:t>Validate the grades:</w:t>
      </w:r>
    </w:p>
    <w:p w14:paraId="64916A70" w14:textId="77777777" w:rsidR="00017D07" w:rsidRDefault="00017D07" w:rsidP="00017D07"/>
    <w:p w14:paraId="4430CBC4" w14:textId="77777777" w:rsidR="00017D07" w:rsidRPr="00017D07" w:rsidRDefault="00017D07" w:rsidP="00017D07"/>
    <w:p w14:paraId="5D2293DA" w14:textId="2A3B5D56" w:rsidR="00294BFB" w:rsidRDefault="003A69B7" w:rsidP="00294BFB">
      <w:r>
        <w:rPr>
          <w:noProof/>
        </w:rPr>
        <w:lastRenderedPageBreak/>
        <w:drawing>
          <wp:inline distT="0" distB="0" distL="0" distR="0" wp14:anchorId="475D638E" wp14:editId="4A39E60D">
            <wp:extent cx="6846570" cy="4413885"/>
            <wp:effectExtent l="0" t="0" r="0" b="5715"/>
            <wp:docPr id="1717350020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41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845E5" w14:textId="77777777" w:rsidR="003A69B7" w:rsidRDefault="003A69B7" w:rsidP="00294BFB"/>
    <w:p w14:paraId="0B784EEB" w14:textId="1AB79A7B" w:rsidR="003A69B7" w:rsidRDefault="003A69B7" w:rsidP="00294BFB">
      <w:r>
        <w:t>After submitting the final report, the class will be closed and removed from the instructor’s main page:</w:t>
      </w:r>
    </w:p>
    <w:p w14:paraId="3B60A69A" w14:textId="77777777" w:rsidR="003A69B7" w:rsidRDefault="003A69B7" w:rsidP="00294BFB"/>
    <w:p w14:paraId="1E9FEDA9" w14:textId="1954CDB0" w:rsidR="003A69B7" w:rsidRDefault="001A30C4" w:rsidP="00294BFB">
      <w:r>
        <w:rPr>
          <w:noProof/>
        </w:rPr>
        <w:lastRenderedPageBreak/>
        <w:drawing>
          <wp:inline distT="0" distB="0" distL="0" distR="0" wp14:anchorId="38EDDCCD" wp14:editId="6A27F0FB">
            <wp:extent cx="6846570" cy="7637780"/>
            <wp:effectExtent l="0" t="0" r="0" b="1270"/>
            <wp:docPr id="47010515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763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28E2B" w14:textId="77777777" w:rsidR="001A30C4" w:rsidRDefault="001A30C4" w:rsidP="00294BFB"/>
    <w:p w14:paraId="2D962F00" w14:textId="6303840D" w:rsidR="001A30C4" w:rsidRDefault="00260E8A" w:rsidP="00294BFB">
      <w:r>
        <w:t>From Admin main page it will be changed to Closed:</w:t>
      </w:r>
    </w:p>
    <w:p w14:paraId="7809178E" w14:textId="77777777" w:rsidR="00260E8A" w:rsidRDefault="00260E8A" w:rsidP="00294BFB"/>
    <w:p w14:paraId="27F6F735" w14:textId="0C80CFFB" w:rsidR="00260E8A" w:rsidRDefault="00260E8A" w:rsidP="00294BFB">
      <w:r>
        <w:rPr>
          <w:noProof/>
        </w:rPr>
        <w:lastRenderedPageBreak/>
        <w:drawing>
          <wp:inline distT="0" distB="0" distL="0" distR="0" wp14:anchorId="4260A068" wp14:editId="1C232CF7">
            <wp:extent cx="6846570" cy="4976495"/>
            <wp:effectExtent l="0" t="0" r="0" b="0"/>
            <wp:docPr id="147784015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97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93880" w14:textId="77777777" w:rsidR="00260E8A" w:rsidRDefault="00260E8A" w:rsidP="00294BFB"/>
    <w:p w14:paraId="07E3FDAA" w14:textId="4EB82643" w:rsidR="00260E8A" w:rsidRDefault="00260E8A" w:rsidP="00294BFB">
      <w:r>
        <w:t>From Student Mohammed learning path page:</w:t>
      </w:r>
    </w:p>
    <w:p w14:paraId="76C34AA7" w14:textId="77777777" w:rsidR="00260E8A" w:rsidRDefault="00260E8A" w:rsidP="00294BFB"/>
    <w:p w14:paraId="3F8348A3" w14:textId="52473900" w:rsidR="00260E8A" w:rsidRPr="00294BFB" w:rsidRDefault="00260E8A" w:rsidP="00294BFB">
      <w:r>
        <w:rPr>
          <w:noProof/>
        </w:rPr>
        <w:lastRenderedPageBreak/>
        <w:drawing>
          <wp:inline distT="0" distB="0" distL="0" distR="0" wp14:anchorId="71E3EB7B" wp14:editId="19119329">
            <wp:extent cx="6852285" cy="7004685"/>
            <wp:effectExtent l="0" t="0" r="5715" b="5715"/>
            <wp:docPr id="19320413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700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F07E3" w14:textId="3DD5DDDE" w:rsidR="00294BFB" w:rsidRPr="00294BFB" w:rsidRDefault="00294BFB" w:rsidP="00294BFB">
      <w:pPr>
        <w:ind w:left="0" w:firstLine="0"/>
      </w:pPr>
    </w:p>
    <w:p w14:paraId="49920C3E" w14:textId="2113115E" w:rsidR="00D11D30" w:rsidRPr="00D11D30" w:rsidRDefault="00D11D30" w:rsidP="00D11D30"/>
    <w:p w14:paraId="03B8776F" w14:textId="77777777" w:rsidR="008653B4" w:rsidRDefault="008653B4" w:rsidP="00294BFB">
      <w:pPr>
        <w:pStyle w:val="Heading1"/>
        <w:numPr>
          <w:ilvl w:val="0"/>
          <w:numId w:val="34"/>
        </w:numPr>
        <w:spacing w:before="240" w:after="120"/>
        <w:ind w:left="357" w:hanging="357"/>
      </w:pPr>
      <w:r>
        <w:t>Discussion of the project contribution of each team member</w:t>
      </w:r>
    </w:p>
    <w:p w14:paraId="3B0813FC" w14:textId="09E38A13" w:rsidR="009F10CE" w:rsidRPr="009F10CE" w:rsidRDefault="009F10CE" w:rsidP="009F10CE">
      <w:r>
        <w:t xml:space="preserve">We used Microsoft teams to host our meetings, all meetings are documented in github &gt; websiteDoc repo 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01A81AF8" w:rsidR="00015DC4" w:rsidRDefault="00DD0318" w:rsidP="00400B37">
            <w:pPr>
              <w:ind w:left="0" w:firstLine="0"/>
            </w:pPr>
            <w:r>
              <w:t>Mohammed Abdullah</w:t>
            </w:r>
          </w:p>
        </w:tc>
        <w:tc>
          <w:tcPr>
            <w:tcW w:w="5395" w:type="dxa"/>
          </w:tcPr>
          <w:p w14:paraId="015FE684" w14:textId="3DD5A6E9" w:rsidR="00015DC4" w:rsidRDefault="00313DF2" w:rsidP="00400B37">
            <w:pPr>
              <w:ind w:left="0" w:firstLine="0"/>
            </w:pPr>
            <w:r>
              <w:t>Create Web APIs and Usecase 2 &amp; 4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1C965755" w:rsidR="00015DC4" w:rsidRDefault="00DD0318" w:rsidP="00400B37">
            <w:pPr>
              <w:ind w:left="0" w:firstLine="0"/>
            </w:pPr>
            <w:r w:rsidRPr="00DD0318">
              <w:lastRenderedPageBreak/>
              <w:t>Ibrahim Eyad Aboulibdah</w:t>
            </w:r>
          </w:p>
        </w:tc>
        <w:tc>
          <w:tcPr>
            <w:tcW w:w="5395" w:type="dxa"/>
          </w:tcPr>
          <w:p w14:paraId="78AA9648" w14:textId="3815A0E1" w:rsidR="00015DC4" w:rsidRDefault="00313DF2" w:rsidP="00400B37">
            <w:pPr>
              <w:ind w:left="0" w:firstLine="0"/>
            </w:pPr>
            <w:r>
              <w:t>Create the web design and Usecase 1 &amp; 3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3E628895" w:rsidR="00015DC4" w:rsidRDefault="00DD0318" w:rsidP="00400B37">
            <w:pPr>
              <w:ind w:left="0" w:firstLine="0"/>
            </w:pPr>
            <w:r w:rsidRPr="00DD0318">
              <w:t>Fahad Salem Al-Eida</w:t>
            </w:r>
          </w:p>
        </w:tc>
        <w:tc>
          <w:tcPr>
            <w:tcW w:w="5395" w:type="dxa"/>
          </w:tcPr>
          <w:p w14:paraId="58E78C63" w14:textId="17B9873B" w:rsidR="00015DC4" w:rsidRDefault="00313DF2" w:rsidP="00400B37">
            <w:pPr>
              <w:ind w:left="0" w:firstLine="0"/>
            </w:pPr>
            <w:r>
              <w:t>Implement web design and Usecase 5 &amp; 6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42"/>
      <w:footerReference w:type="default" r:id="rId43"/>
      <w:footerReference w:type="first" r:id="rId44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D32E5F" w14:textId="77777777" w:rsidR="000A63E7" w:rsidRDefault="000A63E7">
      <w:pPr>
        <w:spacing w:after="0" w:line="240" w:lineRule="auto"/>
      </w:pPr>
      <w:r>
        <w:separator/>
      </w:r>
    </w:p>
  </w:endnote>
  <w:endnote w:type="continuationSeparator" w:id="0">
    <w:p w14:paraId="083390C4" w14:textId="77777777" w:rsidR="000A63E7" w:rsidRDefault="000A63E7">
      <w:pPr>
        <w:spacing w:after="0" w:line="240" w:lineRule="auto"/>
      </w:pPr>
      <w:r>
        <w:continuationSeparator/>
      </w:r>
    </w:p>
  </w:endnote>
  <w:endnote w:type="continuationNotice" w:id="1">
    <w:p w14:paraId="28499182" w14:textId="77777777" w:rsidR="000A63E7" w:rsidRDefault="000A63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A614D" w14:textId="77777777" w:rsidR="000A63E7" w:rsidRDefault="000A63E7">
      <w:pPr>
        <w:spacing w:after="0" w:line="240" w:lineRule="auto"/>
      </w:pPr>
      <w:r>
        <w:separator/>
      </w:r>
    </w:p>
  </w:footnote>
  <w:footnote w:type="continuationSeparator" w:id="0">
    <w:p w14:paraId="48543728" w14:textId="77777777" w:rsidR="000A63E7" w:rsidRDefault="000A63E7">
      <w:pPr>
        <w:spacing w:after="0" w:line="240" w:lineRule="auto"/>
      </w:pPr>
      <w:r>
        <w:continuationSeparator/>
      </w:r>
    </w:p>
  </w:footnote>
  <w:footnote w:type="continuationNotice" w:id="1">
    <w:p w14:paraId="3C677910" w14:textId="77777777" w:rsidR="000A63E7" w:rsidRDefault="000A63E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7A63883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086503973" o:spid="_x0000_i1025" type="#_x0000_t75" style="width:14.25pt;height:14.25pt;visibility:visible;mso-wrap-style:square">
            <v:imagedata r:id="rId1" o:title=""/>
          </v:shape>
        </w:pict>
      </mc:Choice>
      <mc:Fallback>
        <w:drawing>
          <wp:inline distT="0" distB="0" distL="0" distR="0" wp14:anchorId="7CEB7A6A" wp14:editId="70C438AE">
            <wp:extent cx="180975" cy="180975"/>
            <wp:effectExtent l="0" t="0" r="0" b="0"/>
            <wp:docPr id="1086503973" name="Picture 1086503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029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5CC13C8"/>
    <w:multiLevelType w:val="hybridMultilevel"/>
    <w:tmpl w:val="4A8E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BBA1DC8"/>
    <w:multiLevelType w:val="multilevel"/>
    <w:tmpl w:val="6AA4712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106405">
    <w:abstractNumId w:val="13"/>
  </w:num>
  <w:num w:numId="2" w16cid:durableId="829832474">
    <w:abstractNumId w:val="7"/>
  </w:num>
  <w:num w:numId="3" w16cid:durableId="402601189">
    <w:abstractNumId w:val="19"/>
  </w:num>
  <w:num w:numId="4" w16cid:durableId="736443509">
    <w:abstractNumId w:val="6"/>
  </w:num>
  <w:num w:numId="5" w16cid:durableId="1408189384">
    <w:abstractNumId w:val="18"/>
  </w:num>
  <w:num w:numId="6" w16cid:durableId="416437745">
    <w:abstractNumId w:val="1"/>
  </w:num>
  <w:num w:numId="7" w16cid:durableId="1334068962">
    <w:abstractNumId w:val="8"/>
  </w:num>
  <w:num w:numId="8" w16cid:durableId="957755392">
    <w:abstractNumId w:val="17"/>
  </w:num>
  <w:num w:numId="9" w16cid:durableId="1311516841">
    <w:abstractNumId w:val="27"/>
  </w:num>
  <w:num w:numId="10" w16cid:durableId="1446458988">
    <w:abstractNumId w:val="29"/>
  </w:num>
  <w:num w:numId="11" w16cid:durableId="1560433675">
    <w:abstractNumId w:val="9"/>
  </w:num>
  <w:num w:numId="12" w16cid:durableId="501507178">
    <w:abstractNumId w:val="2"/>
  </w:num>
  <w:num w:numId="13" w16cid:durableId="660230884">
    <w:abstractNumId w:val="11"/>
  </w:num>
  <w:num w:numId="14" w16cid:durableId="204879915">
    <w:abstractNumId w:val="4"/>
  </w:num>
  <w:num w:numId="15" w16cid:durableId="2120447284">
    <w:abstractNumId w:val="22"/>
  </w:num>
  <w:num w:numId="16" w16cid:durableId="207691730">
    <w:abstractNumId w:val="0"/>
  </w:num>
  <w:num w:numId="17" w16cid:durableId="16055713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22718450">
    <w:abstractNumId w:val="3"/>
  </w:num>
  <w:num w:numId="19" w16cid:durableId="1534421672">
    <w:abstractNumId w:val="5"/>
  </w:num>
  <w:num w:numId="20" w16cid:durableId="109278002">
    <w:abstractNumId w:val="23"/>
  </w:num>
  <w:num w:numId="21" w16cid:durableId="730928927">
    <w:abstractNumId w:val="26"/>
  </w:num>
  <w:num w:numId="22" w16cid:durableId="731805642">
    <w:abstractNumId w:val="14"/>
  </w:num>
  <w:num w:numId="23" w16cid:durableId="1716537612">
    <w:abstractNumId w:val="28"/>
  </w:num>
  <w:num w:numId="24" w16cid:durableId="705788539">
    <w:abstractNumId w:val="15"/>
  </w:num>
  <w:num w:numId="25" w16cid:durableId="1651322422">
    <w:abstractNumId w:val="24"/>
  </w:num>
  <w:num w:numId="26" w16cid:durableId="1058699636">
    <w:abstractNumId w:val="20"/>
  </w:num>
  <w:num w:numId="27" w16cid:durableId="1025406072">
    <w:abstractNumId w:val="17"/>
  </w:num>
  <w:num w:numId="28" w16cid:durableId="460660765">
    <w:abstractNumId w:val="17"/>
  </w:num>
  <w:num w:numId="29" w16cid:durableId="1673877762">
    <w:abstractNumId w:val="17"/>
  </w:num>
  <w:num w:numId="30" w16cid:durableId="19597586">
    <w:abstractNumId w:val="17"/>
  </w:num>
  <w:num w:numId="31" w16cid:durableId="617564407">
    <w:abstractNumId w:val="12"/>
  </w:num>
  <w:num w:numId="32" w16cid:durableId="330453647">
    <w:abstractNumId w:val="17"/>
  </w:num>
  <w:num w:numId="33" w16cid:durableId="566377715">
    <w:abstractNumId w:val="21"/>
  </w:num>
  <w:num w:numId="34" w16cid:durableId="1303384894">
    <w:abstractNumId w:val="16"/>
  </w:num>
  <w:num w:numId="35" w16cid:durableId="9433476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17D0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2D9D"/>
    <w:rsid w:val="00065844"/>
    <w:rsid w:val="0006670F"/>
    <w:rsid w:val="00070A3C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A63E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35089"/>
    <w:rsid w:val="00147655"/>
    <w:rsid w:val="0015529D"/>
    <w:rsid w:val="00155C0C"/>
    <w:rsid w:val="00156F34"/>
    <w:rsid w:val="00165346"/>
    <w:rsid w:val="00173447"/>
    <w:rsid w:val="0017541D"/>
    <w:rsid w:val="00180EF9"/>
    <w:rsid w:val="00181E9C"/>
    <w:rsid w:val="001939A1"/>
    <w:rsid w:val="001A09E5"/>
    <w:rsid w:val="001A30C4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2FE6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0C05"/>
    <w:rsid w:val="00260E8A"/>
    <w:rsid w:val="0026298F"/>
    <w:rsid w:val="00264AD1"/>
    <w:rsid w:val="00291762"/>
    <w:rsid w:val="00294BFB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13DF2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0511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87C7C"/>
    <w:rsid w:val="00394DB1"/>
    <w:rsid w:val="00397625"/>
    <w:rsid w:val="003A0500"/>
    <w:rsid w:val="003A0CB7"/>
    <w:rsid w:val="003A69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02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47D"/>
    <w:rsid w:val="004C089B"/>
    <w:rsid w:val="004D1CE3"/>
    <w:rsid w:val="004E0E49"/>
    <w:rsid w:val="004E4ADA"/>
    <w:rsid w:val="004F6E97"/>
    <w:rsid w:val="00504745"/>
    <w:rsid w:val="005062AD"/>
    <w:rsid w:val="005075BC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0ADC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59F9"/>
    <w:rsid w:val="006567FC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0544"/>
    <w:rsid w:val="006A1BA6"/>
    <w:rsid w:val="006A269E"/>
    <w:rsid w:val="006B1365"/>
    <w:rsid w:val="006C0244"/>
    <w:rsid w:val="006C1865"/>
    <w:rsid w:val="006C3986"/>
    <w:rsid w:val="006C5496"/>
    <w:rsid w:val="006C62D7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358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0CE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1BC9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AF3F7D"/>
    <w:rsid w:val="00B13843"/>
    <w:rsid w:val="00B1542B"/>
    <w:rsid w:val="00B21D90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040"/>
    <w:rsid w:val="00BD6E10"/>
    <w:rsid w:val="00BE532E"/>
    <w:rsid w:val="00BE634A"/>
    <w:rsid w:val="00BF4FB8"/>
    <w:rsid w:val="00BF5BD3"/>
    <w:rsid w:val="00BF69CE"/>
    <w:rsid w:val="00C00853"/>
    <w:rsid w:val="00C0293E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24B3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27AF1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0318"/>
    <w:rsid w:val="00DD075A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0177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45B2"/>
    <w:rsid w:val="00E65BC3"/>
    <w:rsid w:val="00E73D87"/>
    <w:rsid w:val="00E8090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682C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1AF9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397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57C9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8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Abdulqader Hashem Abdullah</cp:lastModifiedBy>
  <cp:revision>33</cp:revision>
  <cp:lastPrinted>2020-09-16T00:13:00Z</cp:lastPrinted>
  <dcterms:created xsi:type="dcterms:W3CDTF">2025-04-12T16:49:00Z</dcterms:created>
  <dcterms:modified xsi:type="dcterms:W3CDTF">2025-04-12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